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4F3A" w:rsidRPr="00B0630B" w:rsidRDefault="00B24F3A" w:rsidP="00B24F3A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2022-2023  </w:t>
      </w:r>
      <w:r w:rsidR="00A66933" w:rsidRPr="00B0630B">
        <w:rPr>
          <w:rFonts w:ascii="Arial" w:hAnsi="Arial" w:cs="Arial"/>
          <w:sz w:val="20"/>
          <w:szCs w:val="20"/>
        </w:rPr>
        <w:t xml:space="preserve">Sevier County 4-H Shooting Sports </w:t>
      </w:r>
      <w:r>
        <w:rPr>
          <w:rFonts w:ascii="Arial" w:hAnsi="Arial" w:cs="Arial"/>
          <w:sz w:val="20"/>
          <w:szCs w:val="20"/>
        </w:rPr>
        <w:t>Registration</w:t>
      </w:r>
      <w:bookmarkStart w:id="0" w:name="_GoBack"/>
      <w:bookmarkEnd w:id="0"/>
    </w:p>
    <w:p w:rsidR="00A66933" w:rsidRPr="00B0630B" w:rsidRDefault="00B0630B" w:rsidP="00CF4A96">
      <w:pPr>
        <w:rPr>
          <w:rFonts w:ascii="Arial" w:hAnsi="Arial" w:cs="Arial"/>
          <w:sz w:val="20"/>
          <w:szCs w:val="20"/>
        </w:rPr>
      </w:pPr>
      <w:r w:rsidRPr="00B0630B">
        <w:rPr>
          <w:rFonts w:ascii="Arial" w:hAnsi="Arial" w:cs="Arial"/>
          <w:sz w:val="20"/>
          <w:szCs w:val="20"/>
        </w:rPr>
        <w:t>Name: ___________________________________________</w:t>
      </w:r>
      <w:r w:rsidRPr="00B0630B">
        <w:rPr>
          <w:rFonts w:ascii="Arial" w:hAnsi="Arial" w:cs="Arial"/>
          <w:sz w:val="20"/>
          <w:szCs w:val="20"/>
        </w:rPr>
        <w:tab/>
        <w:t>Right handed or left handed: ________</w:t>
      </w:r>
    </w:p>
    <w:p w:rsidR="00B0630B" w:rsidRDefault="00B24F3A" w:rsidP="00CF4A96">
      <w:r w:rsidRPr="00B0630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648D56" wp14:editId="648EE6CB">
                <wp:simplePos x="0" y="0"/>
                <wp:positionH relativeFrom="margin">
                  <wp:align>left</wp:align>
                </wp:positionH>
                <wp:positionV relativeFrom="paragraph">
                  <wp:posOffset>4823460</wp:posOffset>
                </wp:positionV>
                <wp:extent cx="1828800" cy="1828800"/>
                <wp:effectExtent l="0" t="0" r="12700" b="1651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24F3A" w:rsidRPr="00B0630B" w:rsidRDefault="00B24F3A" w:rsidP="00B24F3A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A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ir Rifle ($100)</w:t>
                            </w:r>
                            <w:r w:rsidRPr="00B0630B">
                              <w:rPr>
                                <w:i/>
                              </w:rPr>
                              <w:t xml:space="preserve"> – only complete this box is you are signing up for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>
                              <w:rPr>
                                <w:i/>
                              </w:rPr>
                              <w:t>ir rifle</w:t>
                            </w:r>
                            <w:r w:rsidRPr="00B0630B">
                              <w:rPr>
                                <w:i/>
                              </w:rPr>
                              <w:t>!</w:t>
                            </w:r>
                          </w:p>
                          <w:p w:rsidR="00B24F3A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Please describe your experience with shooting (Experience is not required! This will help us plan practices!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: __________________________________________________________________________</w:t>
                            </w:r>
                          </w:p>
                          <w:p w:rsidR="00B24F3A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24F3A" w:rsidRPr="00B0630B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Does your 4-Her require any special accommodations for practices? </w:t>
                            </w:r>
                          </w:p>
                          <w:p w:rsidR="00B24F3A" w:rsidRPr="00B0630B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_________________________________________________________________________________</w:t>
                            </w:r>
                          </w:p>
                          <w:p w:rsidR="00B24F3A" w:rsidRPr="00B0630B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24F3A" w:rsidRPr="00B0630B" w:rsidRDefault="00B24F3A" w:rsidP="00B24F3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24F3A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By signing up for this team, you are committing to attending at least 4 practices and attending the state jamboree on March 25th in Murfreesboro.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>□ Yes, I am committing to practice and competi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648D5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379.8pt;width:2in;height:2in;z-index:251663360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" filled="f" strokeweight=".5pt">
                <v:fill o:detectmouseclick="t"/>
                <v:textbox style="mso-fit-shape-to-text:t">
                  <w:txbxContent>
                    <w:p w:rsidR="00B24F3A" w:rsidRPr="00B0630B" w:rsidRDefault="00B24F3A" w:rsidP="00B24F3A">
                      <w:pPr>
                        <w:rPr>
                          <w:i/>
                        </w:rPr>
                      </w:pPr>
                      <w:r>
                        <w:rPr>
                          <w:b/>
                          <w:u w:val="single"/>
                        </w:rPr>
                        <w:t>A</w:t>
                      </w:r>
                      <w:r>
                        <w:rPr>
                          <w:b/>
                          <w:u w:val="single"/>
                        </w:rPr>
                        <w:t>ir Rifle ($100)</w:t>
                      </w:r>
                      <w:r w:rsidRPr="00B0630B">
                        <w:rPr>
                          <w:i/>
                        </w:rPr>
                        <w:t xml:space="preserve"> – only complete this box is you are signing up for </w:t>
                      </w:r>
                      <w:r>
                        <w:rPr>
                          <w:i/>
                        </w:rPr>
                        <w:t>a</w:t>
                      </w:r>
                      <w:r>
                        <w:rPr>
                          <w:i/>
                        </w:rPr>
                        <w:t>ir rifle</w:t>
                      </w:r>
                      <w:r w:rsidRPr="00B0630B">
                        <w:rPr>
                          <w:i/>
                        </w:rPr>
                        <w:t>!</w:t>
                      </w:r>
                    </w:p>
                    <w:p w:rsidR="00B24F3A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Please describe your experience with shooting (Experience is not required! This will help us plan practices!)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: __________________________________________________________________________</w:t>
                      </w:r>
                    </w:p>
                    <w:p w:rsidR="00B24F3A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24F3A" w:rsidRPr="00B0630B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Does your 4-Her require any special accommodations for practices? </w:t>
                      </w:r>
                    </w:p>
                    <w:p w:rsidR="00B24F3A" w:rsidRPr="00B0630B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_________________________________________________________________________________</w:t>
                      </w:r>
                    </w:p>
                    <w:p w:rsidR="00B24F3A" w:rsidRPr="00B0630B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24F3A" w:rsidRPr="00B0630B" w:rsidRDefault="00B24F3A" w:rsidP="00B24F3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24F3A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By signing up for this team, you are committing to attending at least 4 practices and attending the state jamboree on March 25th in Murfreesboro.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>□ Yes, I am committing to practice and competi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0630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901AD1" wp14:editId="1F619D18">
                <wp:simplePos x="0" y="0"/>
                <wp:positionH relativeFrom="margin">
                  <wp:align>left</wp:align>
                </wp:positionH>
                <wp:positionV relativeFrom="paragraph">
                  <wp:posOffset>2628900</wp:posOffset>
                </wp:positionV>
                <wp:extent cx="1828800" cy="1828800"/>
                <wp:effectExtent l="0" t="0" r="12700" b="165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0630B" w:rsidRPr="00B0630B" w:rsidRDefault="00B24F3A" w:rsidP="00B0630B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Archery ($100)</w:t>
                            </w:r>
                            <w:r w:rsidR="00B0630B" w:rsidRPr="00B0630B">
                              <w:rPr>
                                <w:i/>
                              </w:rPr>
                              <w:t xml:space="preserve"> – only complete this box is you are signing up for </w:t>
                            </w:r>
                            <w:r>
                              <w:rPr>
                                <w:i/>
                              </w:rPr>
                              <w:t>archery</w:t>
                            </w:r>
                            <w:r w:rsidR="00B0630B" w:rsidRPr="00B0630B">
                              <w:rPr>
                                <w:i/>
                              </w:rPr>
                              <w:t>!</w:t>
                            </w: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Do </w:t>
                            </w:r>
                            <w:r w:rsidR="00B24F3A"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you plan</w:t>
                            </w: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to provide your own bow? If </w:t>
                            </w:r>
                            <w:r w:rsidR="00B24F3A"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so, will</w:t>
                            </w: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you be shooting compound or recurve?  If you plan to </w:t>
                            </w:r>
                            <w:r w:rsidR="00B24F3A"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use the</w:t>
                            </w: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provided Genesis bows, please enter no.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-     Y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OR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>NO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Please describe your experience with shooting (Experience is not required! This will help us plan practices!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: __________________________________________________________________________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Does your 4-Her require any special accommodations for practices? </w:t>
                            </w: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________________________________________________________________________________</w:t>
                            </w:r>
                            <w:r w:rsidR="00B24F3A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_</w:t>
                            </w: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0630B" w:rsidRPr="00B0630B" w:rsidRDefault="00B24F3A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24F3A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By signing up for this team, you are committing to attending at least 5 practices and attending the state jamboree on March 30-April 1 in Cookevil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>□ Yes, I am committing to practice and competi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01AD1" id="Text Box 2" o:spid="_x0000_s1027" type="#_x0000_t202" style="position:absolute;margin-left:0;margin-top:207pt;width:2in;height:2in;z-index:25166131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" filled="f" strokeweight=".5pt">
                <v:fill o:detectmouseclick="t"/>
                <v:textbox style="mso-fit-shape-to-text:t">
                  <w:txbxContent>
                    <w:p w:rsidR="00B0630B" w:rsidRPr="00B0630B" w:rsidRDefault="00B24F3A" w:rsidP="00B0630B">
                      <w:pPr>
                        <w:rPr>
                          <w:i/>
                        </w:rPr>
                      </w:pPr>
                      <w:r>
                        <w:rPr>
                          <w:b/>
                          <w:u w:val="single"/>
                        </w:rPr>
                        <w:t>Archery ($100)</w:t>
                      </w:r>
                      <w:r w:rsidR="00B0630B" w:rsidRPr="00B0630B">
                        <w:rPr>
                          <w:i/>
                        </w:rPr>
                        <w:t xml:space="preserve"> – only complete this box is you are signing up for </w:t>
                      </w:r>
                      <w:r>
                        <w:rPr>
                          <w:i/>
                        </w:rPr>
                        <w:t>archery</w:t>
                      </w:r>
                      <w:r w:rsidR="00B0630B" w:rsidRPr="00B0630B">
                        <w:rPr>
                          <w:i/>
                        </w:rPr>
                        <w:t>!</w:t>
                      </w: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Do </w:t>
                      </w:r>
                      <w:r w:rsidR="00B24F3A"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you plan</w:t>
                      </w: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to provide your own bow? If </w:t>
                      </w:r>
                      <w:r w:rsidR="00B24F3A"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so, will</w:t>
                      </w: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you be shooting compound or recurve?  If you plan to </w:t>
                      </w:r>
                      <w:r w:rsidR="00B24F3A"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use the</w:t>
                      </w: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provided Genesis bows, please enter no.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-     Yes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 xml:space="preserve">OR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>NO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Please describe your experience with shooting (Experience is not required! This will help us plan practices!)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: __________________________________________________________________________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Does your 4-Her require any special accommodations for practices? </w:t>
                      </w: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________________________________________________________________________________</w:t>
                      </w:r>
                      <w:r w:rsidR="00B24F3A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_</w:t>
                      </w: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0630B" w:rsidRPr="00B0630B" w:rsidRDefault="00B24F3A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24F3A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By signing up for this team, you are committing to attending at least 5 practices and attending the state jamboree on March 30-April 1 in Cookeville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.</w:t>
                      </w:r>
                      <w:r w:rsid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>□ Yes, I am committing to practice and competi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0630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ED510" wp14:editId="38409D48">
                <wp:simplePos x="0" y="0"/>
                <wp:positionH relativeFrom="margin">
                  <wp:align>left</wp:align>
                </wp:positionH>
                <wp:positionV relativeFrom="paragraph">
                  <wp:posOffset>262255</wp:posOffset>
                </wp:positionV>
                <wp:extent cx="1828800" cy="1828800"/>
                <wp:effectExtent l="0" t="0" r="12700" b="2286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0630B" w:rsidRPr="00B0630B" w:rsidRDefault="00B0630B" w:rsidP="00CF4A96">
                            <w:pPr>
                              <w:rPr>
                                <w:i/>
                              </w:rPr>
                            </w:pPr>
                            <w:r w:rsidRPr="00B0630B">
                              <w:rPr>
                                <w:b/>
                                <w:u w:val="single"/>
                              </w:rPr>
                              <w:t>Shotgun</w:t>
                            </w:r>
                            <w:r w:rsidR="00B24F3A">
                              <w:rPr>
                                <w:b/>
                                <w:u w:val="single"/>
                              </w:rPr>
                              <w:t xml:space="preserve"> ($400)</w:t>
                            </w:r>
                            <w:r w:rsidRPr="00B0630B">
                              <w:rPr>
                                <w:i/>
                              </w:rPr>
                              <w:t xml:space="preserve"> – only complete this box is you are signing up for shotgun!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What gauge firearm will your child use? This will determine the ammunition provided for your 4-Her. If you chose to switch during the year, you are now responsible for providing ammunition.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>12     or      20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Please describe your experience with shooting (Experience is not required! This will help us plan practices!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: __________________________________________________________________________</w:t>
                            </w:r>
                          </w:p>
                          <w:p w:rsid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Does your 4-Her require any special accommodations for practices? </w:t>
                            </w: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_________________________________________________________________________________</w:t>
                            </w: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B0630B" w:rsidRPr="00B0630B" w:rsidRDefault="00B0630B" w:rsidP="00B0630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B0630B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>By signing up for this team, you are committing to attending at least 5 practices and attending the state jamboree on May 6th in Nashvil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>□ Yes, I am committing to practice and competi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FED510" id="Text Box 1" o:spid="_x0000_s1028" type="#_x0000_t202" style="position:absolute;margin-left:0;margin-top:20.65pt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" filled="f" strokeweight=".5pt">
                <v:fill o:detectmouseclick="t"/>
                <v:textbox style="mso-fit-shape-to-text:t">
                  <w:txbxContent>
                    <w:p w:rsidR="00B0630B" w:rsidRPr="00B0630B" w:rsidRDefault="00B0630B" w:rsidP="00CF4A96">
                      <w:pPr>
                        <w:rPr>
                          <w:i/>
                        </w:rPr>
                      </w:pPr>
                      <w:r w:rsidRPr="00B0630B">
                        <w:rPr>
                          <w:b/>
                          <w:u w:val="single"/>
                        </w:rPr>
                        <w:t>Shotgun</w:t>
                      </w:r>
                      <w:r w:rsidR="00B24F3A">
                        <w:rPr>
                          <w:b/>
                          <w:u w:val="single"/>
                        </w:rPr>
                        <w:t xml:space="preserve"> ($400)</w:t>
                      </w:r>
                      <w:r w:rsidRPr="00B0630B">
                        <w:rPr>
                          <w:i/>
                        </w:rPr>
                        <w:t xml:space="preserve"> – only complete this box is you are signing up for shotgun!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What gauge firearm will your child use? This will determine the ammunition provided for your 4-Her. If you chose to switch during the year, you are now responsible for providing ammunition.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>12     or      20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Please describe your experience with shooting (Experience is not required! This will help us plan practices!)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: __________________________________________________________________________</w:t>
                      </w:r>
                    </w:p>
                    <w:p w:rsid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Does your 4-Her require any special accommodations for practices? </w:t>
                      </w: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_________________________________________________________________________________</w:t>
                      </w: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</w:p>
                    <w:p w:rsidR="00B0630B" w:rsidRPr="00B0630B" w:rsidRDefault="00B0630B" w:rsidP="00B0630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B0630B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>By signing up for this team, you are committing to attending at least 5 practices and attending the state jamboree on May 6th in Nashville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</w:rPr>
                        <w:tab/>
                        <w:t>□ Yes, I am committing to practice and competi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0630B" w:rsidRPr="00B0630B">
        <w:rPr>
          <w:rFonts w:ascii="Arial" w:hAnsi="Arial" w:cs="Arial"/>
          <w:sz w:val="20"/>
          <w:szCs w:val="20"/>
        </w:rPr>
        <w:t>Grade: _____________</w:t>
      </w:r>
      <w:r w:rsidR="00B0630B" w:rsidRPr="00B0630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</w:t>
      </w:r>
      <w:r w:rsidR="00B0630B" w:rsidRPr="00B0630B">
        <w:rPr>
          <w:rFonts w:ascii="Arial" w:hAnsi="Arial" w:cs="Arial"/>
          <w:sz w:val="20"/>
          <w:szCs w:val="20"/>
        </w:rPr>
        <w:t>School: ________________________</w:t>
      </w:r>
      <w:r>
        <w:rPr>
          <w:rFonts w:ascii="Arial" w:hAnsi="Arial" w:cs="Arial"/>
          <w:sz w:val="20"/>
          <w:szCs w:val="20"/>
        </w:rPr>
        <w:t xml:space="preserve">       Adult </w:t>
      </w:r>
      <w:proofErr w:type="spellStart"/>
      <w:r>
        <w:rPr>
          <w:rFonts w:ascii="Arial" w:hAnsi="Arial" w:cs="Arial"/>
          <w:sz w:val="20"/>
          <w:szCs w:val="20"/>
        </w:rPr>
        <w:t>Tshirt</w:t>
      </w:r>
      <w:proofErr w:type="spellEnd"/>
      <w:r>
        <w:rPr>
          <w:rFonts w:ascii="Arial" w:hAnsi="Arial" w:cs="Arial"/>
          <w:sz w:val="20"/>
          <w:szCs w:val="20"/>
        </w:rPr>
        <w:t xml:space="preserve"> Size: _____________</w:t>
      </w:r>
    </w:p>
    <w:p w:rsidR="00B24F3A" w:rsidRDefault="00B24F3A" w:rsidP="00B0630B">
      <w:r>
        <w:t xml:space="preserve">I am signing up for: </w:t>
      </w:r>
      <w:r>
        <w:tab/>
        <w:t xml:space="preserve">____ Shotgun ($400) </w:t>
      </w:r>
      <w:r>
        <w:tab/>
        <w:t xml:space="preserve">____ Archery ($100) </w:t>
      </w:r>
      <w:r>
        <w:tab/>
        <w:t>___ Air Rifle ($100)</w:t>
      </w:r>
    </w:p>
    <w:p w:rsidR="00B24F3A" w:rsidRDefault="00B24F3A" w:rsidP="00B0630B">
      <w:r>
        <w:t>Total Registration Amount Enclosed: ____________________________</w:t>
      </w:r>
    </w:p>
    <w:p w:rsidR="00B24F3A" w:rsidRDefault="00B24F3A" w:rsidP="00B0630B">
      <w:r>
        <w:t>Parent Signature: ____________________________________________</w:t>
      </w:r>
    </w:p>
    <w:p w:rsidR="00B24F3A" w:rsidRDefault="00B24F3A" w:rsidP="00B0630B">
      <w:r>
        <w:t>4-Her Signature: _____________________________________________</w:t>
      </w:r>
    </w:p>
    <w:sectPr w:rsidR="00B24F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jQ2N7GwtDQwNDNV0lEKTi0uzszPAykwrAUAnW/fNCwAAAA="/>
  </w:docVars>
  <w:rsids>
    <w:rsidRoot w:val="00A66933"/>
    <w:rsid w:val="0002043C"/>
    <w:rsid w:val="004F63E0"/>
    <w:rsid w:val="00A66933"/>
    <w:rsid w:val="00B0630B"/>
    <w:rsid w:val="00B24F3A"/>
    <w:rsid w:val="00CF4A96"/>
    <w:rsid w:val="00FB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FF67E"/>
  <w15:chartTrackingRefBased/>
  <w15:docId w15:val="{B1F66511-7A2F-4D91-B867-4A1C84BFB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6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er, Ashley Sue</dc:creator>
  <cp:keywords/>
  <dc:description/>
  <cp:lastModifiedBy>McCarter, Ashley Sue</cp:lastModifiedBy>
  <cp:revision>1</cp:revision>
  <dcterms:created xsi:type="dcterms:W3CDTF">2022-12-19T13:49:00Z</dcterms:created>
  <dcterms:modified xsi:type="dcterms:W3CDTF">2022-12-19T15:00:00Z</dcterms:modified>
</cp:coreProperties>
</file>